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C8614B" w14:textId="77777777" w:rsidR="008F5323" w:rsidRDefault="00000000">
      <w:pPr>
        <w:pStyle w:val="FirstParagraph"/>
      </w:pPr>
      <w:r>
        <w:rPr>
          <w:b/>
          <w:bCs/>
        </w:rPr>
        <w:t>PLANTILLA — Planteamiento de un Problema Computable</w:t>
      </w:r>
    </w:p>
    <w:p w14:paraId="58495967" w14:textId="509BC360" w:rsidR="008F53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lumno(s):</w:t>
      </w:r>
      <w:r>
        <w:t xml:space="preserve"> ____________________________________</w:t>
      </w:r>
    </w:p>
    <w:p w14:paraId="10F7B87C" w14:textId="77777777" w:rsidR="008F53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cha:</w:t>
      </w:r>
      <w:r>
        <w:t xml:space="preserve"> ____ / ____ / 2025</w:t>
      </w:r>
    </w:p>
    <w:p w14:paraId="0A6D2E63" w14:textId="77777777" w:rsidR="008F53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blema elegido:</w:t>
      </w:r>
      <w:r>
        <w:t xml:space="preserve"> ____________________________________________</w:t>
      </w:r>
    </w:p>
    <w:p w14:paraId="19994E6E" w14:textId="77777777" w:rsidR="008F5323" w:rsidRDefault="00224880">
      <w:r>
        <w:rPr>
          <w:noProof/>
        </w:rPr>
        <w:pict w14:anchorId="3DAF04C3">
          <v:rect id="_x0000_i1036" alt="" style="width:441.9pt;height:.05pt;mso-width-percent:0;mso-height-percent:0;mso-width-percent:0;mso-height-percent:0" o:hralign="center" o:hrstd="t" o:hr="t"/>
        </w:pict>
      </w:r>
    </w:p>
    <w:p w14:paraId="296289DC" w14:textId="77777777" w:rsidR="008F5323" w:rsidRDefault="00000000">
      <w:pPr>
        <w:pStyle w:val="Ttulo3"/>
      </w:pPr>
      <w:bookmarkStart w:id="0" w:name="descripción-breve-del-problema"/>
      <w:r>
        <w:rPr>
          <w:b/>
          <w:bCs/>
        </w:rPr>
        <w:t>1. Descripción breve del problema</w:t>
      </w:r>
    </w:p>
    <w:p w14:paraId="444F83BB" w14:textId="77777777" w:rsidR="008F5323" w:rsidRDefault="00000000">
      <w:pPr>
        <w:pStyle w:val="FirstParagraph"/>
      </w:pPr>
      <w:r>
        <w:t>(Explica qué se desea resolver y por qué es útil. 3–5 líneas.)</w:t>
      </w:r>
    </w:p>
    <w:p w14:paraId="397D695C" w14:textId="77777777" w:rsidR="008F5323" w:rsidRDefault="00224880">
      <w:r>
        <w:rPr>
          <w:noProof/>
        </w:rPr>
        <w:pict w14:anchorId="6DE12198">
          <v:rect id="_x0000_i1035" alt="" style="width:441.9pt;height:.05pt;mso-width-percent:0;mso-height-percent:0;mso-width-percent:0;mso-height-percent:0" o:hralign="center" o:hrstd="t" o:hr="t"/>
        </w:pict>
      </w:r>
    </w:p>
    <w:p w14:paraId="1B3FD2C1" w14:textId="77777777" w:rsidR="008F5323" w:rsidRDefault="00224880">
      <w:r>
        <w:rPr>
          <w:noProof/>
        </w:rPr>
        <w:pict w14:anchorId="3CE3A313">
          <v:rect id="_x0000_i1034" alt="" style="width:441.9pt;height:.05pt;mso-width-percent:0;mso-height-percent:0;mso-width-percent:0;mso-height-percent:0" o:hralign="center" o:hrstd="t" o:hr="t"/>
        </w:pict>
      </w:r>
    </w:p>
    <w:p w14:paraId="7A84F1E7" w14:textId="77777777" w:rsidR="008F5323" w:rsidRDefault="00224880">
      <w:r>
        <w:rPr>
          <w:noProof/>
        </w:rPr>
        <w:pict w14:anchorId="67C374A7">
          <v:rect id="_x0000_i1033" alt="" style="width:441.9pt;height:.05pt;mso-width-percent:0;mso-height-percent:0;mso-width-percent:0;mso-height-percent:0" o:hralign="center" o:hrstd="t" o:hr="t"/>
        </w:pict>
      </w:r>
    </w:p>
    <w:p w14:paraId="5941292C" w14:textId="77777777" w:rsidR="008F5323" w:rsidRDefault="00224880">
      <w:r>
        <w:rPr>
          <w:noProof/>
        </w:rPr>
        <w:pict w14:anchorId="67D87ABF">
          <v:rect id="_x0000_i1032" alt="" style="width:441.9pt;height:.05pt;mso-width-percent:0;mso-height-percent:0;mso-width-percent:0;mso-height-percent:0" o:hralign="center" o:hrstd="t" o:hr="t"/>
        </w:pict>
      </w:r>
    </w:p>
    <w:p w14:paraId="33D5595F" w14:textId="77777777" w:rsidR="008F5323" w:rsidRDefault="00000000">
      <w:pPr>
        <w:pStyle w:val="Ttulo3"/>
      </w:pPr>
      <w:bookmarkStart w:id="1" w:name="entradas-del-problema"/>
      <w:bookmarkEnd w:id="0"/>
      <w:r>
        <w:rPr>
          <w:b/>
          <w:bCs/>
        </w:rPr>
        <w:t>2. Entradas del problema</w:t>
      </w:r>
    </w:p>
    <w:p w14:paraId="1AD269EE" w14:textId="77777777" w:rsidR="008F5323" w:rsidRDefault="00000000">
      <w:pPr>
        <w:pStyle w:val="FirstParagraph"/>
      </w:pPr>
      <w:r>
        <w:t>(Lista los datos que el programa recibirá. Incluye unidades o formatos.)</w:t>
      </w:r>
    </w:p>
    <w:p w14:paraId="15368FD4" w14:textId="77777777" w:rsidR="008F5323" w:rsidRDefault="00000000">
      <w:pPr>
        <w:pStyle w:val="Compact"/>
        <w:numPr>
          <w:ilvl w:val="0"/>
          <w:numId w:val="3"/>
        </w:numPr>
      </w:pPr>
      <w:r>
        <w:t>Entrada 1: _____________________________________________</w:t>
      </w:r>
    </w:p>
    <w:p w14:paraId="69386C9D" w14:textId="77777777" w:rsidR="008F5323" w:rsidRDefault="00000000">
      <w:pPr>
        <w:pStyle w:val="Compact"/>
        <w:numPr>
          <w:ilvl w:val="0"/>
          <w:numId w:val="3"/>
        </w:numPr>
      </w:pPr>
      <w:r>
        <w:t>Entrada 2: _____________________________________________</w:t>
      </w:r>
    </w:p>
    <w:p w14:paraId="34ABB082" w14:textId="77777777" w:rsidR="008F5323" w:rsidRDefault="00000000">
      <w:pPr>
        <w:pStyle w:val="Compact"/>
        <w:numPr>
          <w:ilvl w:val="0"/>
          <w:numId w:val="3"/>
        </w:numPr>
      </w:pPr>
      <w:r>
        <w:t>Entrada 3 (opcional): __________________________________</w:t>
      </w:r>
    </w:p>
    <w:p w14:paraId="399F2D2A" w14:textId="77777777" w:rsidR="008F5323" w:rsidRDefault="00000000">
      <w:pPr>
        <w:pStyle w:val="Compact"/>
        <w:numPr>
          <w:ilvl w:val="0"/>
          <w:numId w:val="3"/>
        </w:numPr>
      </w:pPr>
      <w:r>
        <w:t>Tipo de dato (numérico, texto, etc.): ___________________</w:t>
      </w:r>
    </w:p>
    <w:p w14:paraId="2A94781B" w14:textId="77777777" w:rsidR="008F5323" w:rsidRDefault="00224880">
      <w:r>
        <w:rPr>
          <w:noProof/>
        </w:rPr>
        <w:pict w14:anchorId="5D41DE11">
          <v:rect id="_x0000_i1031" alt="" style="width:441.9pt;height:.05pt;mso-width-percent:0;mso-height-percent:0;mso-width-percent:0;mso-height-percent:0" o:hralign="center" o:hrstd="t" o:hr="t"/>
        </w:pict>
      </w:r>
    </w:p>
    <w:p w14:paraId="1CD0611A" w14:textId="77777777" w:rsidR="008F5323" w:rsidRDefault="00000000">
      <w:pPr>
        <w:pStyle w:val="Ttulo3"/>
      </w:pPr>
      <w:bookmarkStart w:id="2" w:name="proceso-o-método-de-solución"/>
      <w:bookmarkEnd w:id="1"/>
      <w:r>
        <w:rPr>
          <w:b/>
          <w:bCs/>
        </w:rPr>
        <w:t>3. Proceso o método de solución</w:t>
      </w:r>
    </w:p>
    <w:p w14:paraId="0129EC41" w14:textId="77777777" w:rsidR="008F5323" w:rsidRDefault="00000000">
      <w:pPr>
        <w:pStyle w:val="FirstParagraph"/>
      </w:pPr>
      <w:r>
        <w:t>(Describe el método, fórmula o pasos para resolver el problema.)</w:t>
      </w:r>
    </w:p>
    <w:p w14:paraId="405929DE" w14:textId="77777777" w:rsidR="008F5323" w:rsidRDefault="00224880">
      <w:r>
        <w:rPr>
          <w:noProof/>
        </w:rPr>
        <w:pict w14:anchorId="09FEB169">
          <v:rect id="_x0000_i1030" alt="" style="width:441.9pt;height:.05pt;mso-width-percent:0;mso-height-percent:0;mso-width-percent:0;mso-height-percent:0" o:hralign="center" o:hrstd="t" o:hr="t"/>
        </w:pict>
      </w:r>
    </w:p>
    <w:p w14:paraId="37A80297" w14:textId="77777777" w:rsidR="008F5323" w:rsidRDefault="00224880">
      <w:r>
        <w:rPr>
          <w:noProof/>
        </w:rPr>
        <w:pict w14:anchorId="5830A95F">
          <v:rect id="_x0000_i1029" alt="" style="width:441.9pt;height:.05pt;mso-width-percent:0;mso-height-percent:0;mso-width-percent:0;mso-height-percent:0" o:hralign="center" o:hrstd="t" o:hr="t"/>
        </w:pict>
      </w:r>
    </w:p>
    <w:p w14:paraId="43783119" w14:textId="77777777" w:rsidR="008F5323" w:rsidRDefault="00224880">
      <w:r>
        <w:rPr>
          <w:noProof/>
        </w:rPr>
        <w:pict w14:anchorId="05C53028">
          <v:rect id="_x0000_i1028" alt="" style="width:441.9pt;height:.05pt;mso-width-percent:0;mso-height-percent:0;mso-width-percent:0;mso-height-percent:0" o:hralign="center" o:hrstd="t" o:hr="t"/>
        </w:pict>
      </w:r>
    </w:p>
    <w:p w14:paraId="7500688A" w14:textId="77777777" w:rsidR="008F5323" w:rsidRDefault="00224880">
      <w:r>
        <w:rPr>
          <w:noProof/>
        </w:rPr>
        <w:pict w14:anchorId="0012B7ED">
          <v:rect id="_x0000_i1027" alt="" style="width:441.9pt;height:.05pt;mso-width-percent:0;mso-height-percent:0;mso-width-percent:0;mso-height-percent:0" o:hralign="center" o:hrstd="t" o:hr="t"/>
        </w:pict>
      </w:r>
    </w:p>
    <w:p w14:paraId="2BB77BE2" w14:textId="77777777" w:rsidR="008F5323" w:rsidRDefault="00000000">
      <w:pPr>
        <w:pStyle w:val="Ttulo3"/>
      </w:pPr>
      <w:bookmarkStart w:id="3" w:name="salidas-del-programa"/>
      <w:bookmarkEnd w:id="2"/>
      <w:r>
        <w:rPr>
          <w:b/>
          <w:bCs/>
        </w:rPr>
        <w:t>4. Salidas del programa</w:t>
      </w:r>
    </w:p>
    <w:p w14:paraId="3918496B" w14:textId="77777777" w:rsidR="008F5323" w:rsidRDefault="00000000">
      <w:pPr>
        <w:pStyle w:val="FirstParagraph"/>
      </w:pPr>
      <w:r>
        <w:t>(Indica qué resultados se mostrarán al usuario.)</w:t>
      </w:r>
    </w:p>
    <w:p w14:paraId="73C5702D" w14:textId="77777777" w:rsidR="008F5323" w:rsidRDefault="00000000">
      <w:pPr>
        <w:pStyle w:val="Compact"/>
        <w:numPr>
          <w:ilvl w:val="0"/>
          <w:numId w:val="4"/>
        </w:numPr>
      </w:pPr>
      <w:r>
        <w:t>Salida principal: ________________________________________</w:t>
      </w:r>
    </w:p>
    <w:p w14:paraId="786D542C" w14:textId="77777777" w:rsidR="008F5323" w:rsidRDefault="00000000">
      <w:pPr>
        <w:pStyle w:val="Compact"/>
        <w:numPr>
          <w:ilvl w:val="0"/>
          <w:numId w:val="4"/>
        </w:numPr>
      </w:pPr>
      <w:r>
        <w:t>Salida secundaria (si aplica): ____________________________</w:t>
      </w:r>
    </w:p>
    <w:p w14:paraId="1543167F" w14:textId="77777777" w:rsidR="008F5323" w:rsidRDefault="00224880">
      <w:r>
        <w:rPr>
          <w:noProof/>
        </w:rPr>
        <w:pict w14:anchorId="7C5E28E9">
          <v:rect id="_x0000_i1026" alt="" style="width:441.9pt;height:.05pt;mso-width-percent:0;mso-height-percent:0;mso-width-percent:0;mso-height-percent:0" o:hralign="center" o:hrstd="t" o:hr="t"/>
        </w:pict>
      </w:r>
    </w:p>
    <w:p w14:paraId="49C2B903" w14:textId="77777777" w:rsidR="008F5323" w:rsidRDefault="00000000">
      <w:pPr>
        <w:pStyle w:val="Ttulo3"/>
      </w:pPr>
      <w:bookmarkStart w:id="4" w:name="restricciones-o-condiciones"/>
      <w:bookmarkEnd w:id="3"/>
      <w:r>
        <w:rPr>
          <w:b/>
          <w:bCs/>
        </w:rPr>
        <w:lastRenderedPageBreak/>
        <w:t>5. Restricciones o condiciones</w:t>
      </w:r>
    </w:p>
    <w:p w14:paraId="4E408EBE" w14:textId="77777777" w:rsidR="008F5323" w:rsidRDefault="00000000">
      <w:pPr>
        <w:pStyle w:val="FirstParagraph"/>
      </w:pPr>
      <w:r>
        <w:t>(Define límites, supuestos o valores no válidos.)</w:t>
      </w:r>
    </w:p>
    <w:p w14:paraId="1DB0E305" w14:textId="77777777" w:rsidR="008F5323" w:rsidRDefault="00000000">
      <w:pPr>
        <w:pStyle w:val="Compact"/>
        <w:numPr>
          <w:ilvl w:val="0"/>
          <w:numId w:val="5"/>
        </w:numPr>
      </w:pPr>
      <w:r>
        <w:t>Restricción 1: __________________________________________</w:t>
      </w:r>
    </w:p>
    <w:p w14:paraId="2602020C" w14:textId="77777777" w:rsidR="008F5323" w:rsidRDefault="00000000">
      <w:pPr>
        <w:pStyle w:val="Compact"/>
        <w:numPr>
          <w:ilvl w:val="0"/>
          <w:numId w:val="5"/>
        </w:numPr>
      </w:pPr>
      <w:r>
        <w:t>Restricción 2: __________________________________________</w:t>
      </w:r>
    </w:p>
    <w:p w14:paraId="361547EC" w14:textId="77777777" w:rsidR="008F5323" w:rsidRDefault="00000000">
      <w:pPr>
        <w:pStyle w:val="Compact"/>
        <w:numPr>
          <w:ilvl w:val="0"/>
          <w:numId w:val="5"/>
        </w:numPr>
      </w:pPr>
      <w:r>
        <w:t>Restricción 3: __________________________________________</w:t>
      </w:r>
    </w:p>
    <w:p w14:paraId="69750019" w14:textId="77777777" w:rsidR="008F5323" w:rsidRDefault="00224880">
      <w:r>
        <w:rPr>
          <w:noProof/>
        </w:rPr>
        <w:pict w14:anchorId="22988C4B">
          <v:rect id="_x0000_i1025" alt="" style="width:441.9pt;height:.05pt;mso-width-percent:0;mso-height-percent:0;mso-width-percent:0;mso-height-percent:0" o:hralign="center" o:hrstd="t" o:hr="t"/>
        </w:pict>
      </w:r>
    </w:p>
    <w:p w14:paraId="4891B757" w14:textId="77777777" w:rsidR="008F5323" w:rsidRDefault="00000000">
      <w:pPr>
        <w:pStyle w:val="Ttulo3"/>
      </w:pPr>
      <w:bookmarkStart w:id="5" w:name="observaciones-adicionales-opcional"/>
      <w:bookmarkEnd w:id="4"/>
      <w:r>
        <w:rPr>
          <w:b/>
          <w:bCs/>
        </w:rPr>
        <w:t>6. Observaciones adicionales (opcional)</w:t>
      </w:r>
      <w:bookmarkEnd w:id="5"/>
    </w:p>
    <w:sectPr w:rsidR="008F532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03861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643A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98953741">
    <w:abstractNumId w:val="0"/>
  </w:num>
  <w:num w:numId="2" w16cid:durableId="438570851">
    <w:abstractNumId w:val="1"/>
  </w:num>
  <w:num w:numId="3" w16cid:durableId="528761288">
    <w:abstractNumId w:val="1"/>
  </w:num>
  <w:num w:numId="4" w16cid:durableId="1637763232">
    <w:abstractNumId w:val="1"/>
  </w:num>
  <w:num w:numId="5" w16cid:durableId="5898498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5323"/>
    <w:rsid w:val="0009502B"/>
    <w:rsid w:val="00224880"/>
    <w:rsid w:val="003C4F37"/>
    <w:rsid w:val="008F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0FB87"/>
  <w15:docId w15:val="{8A0C2B61-E3AC-5048-B5E0-9E16EF02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7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NCO RODRIGUEZ IRVING YUSSEL</dc:creator>
  <cp:keywords/>
  <cp:lastModifiedBy>BLANCO RODRIGUEZ IRVING YUSSEL</cp:lastModifiedBy>
  <cp:revision>2</cp:revision>
  <dcterms:created xsi:type="dcterms:W3CDTF">2025-12-09T08:26:00Z</dcterms:created>
  <dcterms:modified xsi:type="dcterms:W3CDTF">2025-12-09T08:26:00Z</dcterms:modified>
</cp:coreProperties>
</file>